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9B932" w14:textId="0654E3E1" w:rsidR="00877E9D" w:rsidRDefault="00877E9D">
      <w:pPr>
        <w:rPr>
          <w:lang w:val="en-US"/>
        </w:rPr>
      </w:pPr>
      <w:r>
        <w:rPr>
          <w:lang w:val="en-US"/>
        </w:rPr>
        <w:t>Charte graphique?????????????????????????</w:t>
      </w:r>
    </w:p>
    <w:p w14:paraId="0D086E72" w14:textId="0EAF5DAF" w:rsidR="00306600" w:rsidRDefault="00BB29E0">
      <w:pPr>
        <w:rPr>
          <w:lang w:val="en-US"/>
        </w:rPr>
      </w:pPr>
      <w:r w:rsidRPr="00BB29E0">
        <w:rPr>
          <w:lang w:val="en-US"/>
        </w:rPr>
        <w:t>1-</w:t>
      </w:r>
      <w:r w:rsidR="0076773B">
        <w:rPr>
          <w:lang w:val="en-US"/>
        </w:rPr>
        <w:t xml:space="preserve"> </w:t>
      </w:r>
      <w:r w:rsidRPr="00BB29E0">
        <w:rPr>
          <w:lang w:val="en-US"/>
        </w:rPr>
        <w:t>signing up</w:t>
      </w:r>
      <w:r>
        <w:rPr>
          <w:lang w:val="en-US"/>
        </w:rPr>
        <w:t xml:space="preserve"> </w:t>
      </w:r>
      <w:r w:rsidRPr="00BB29E0">
        <w:rPr>
          <w:lang w:val="en-US"/>
        </w:rPr>
        <w:t>(</w:t>
      </w:r>
      <w:r w:rsidR="0076773B">
        <w:rPr>
          <w:lang w:val="en-US"/>
        </w:rPr>
        <w:t>step1 (</w:t>
      </w:r>
      <w:r w:rsidRPr="00BB29E0">
        <w:rPr>
          <w:lang w:val="en-US"/>
        </w:rPr>
        <w:t>first name/last name/birth date/ phone number/email</w:t>
      </w:r>
      <w:r>
        <w:rPr>
          <w:lang w:val="en-US"/>
        </w:rPr>
        <w:t>/</w:t>
      </w:r>
      <w:r w:rsidR="0076773B">
        <w:rPr>
          <w:lang w:val="en-US"/>
        </w:rPr>
        <w:t>password) Step2(</w:t>
      </w:r>
      <w:r>
        <w:rPr>
          <w:lang w:val="en-US"/>
        </w:rPr>
        <w:t>university/school/diplome/niveau/gender/origin region/photo</w:t>
      </w:r>
      <w:r w:rsidRPr="00BB29E0">
        <w:rPr>
          <w:lang w:val="en-US"/>
        </w:rPr>
        <w:t>)</w:t>
      </w:r>
      <w:r w:rsidR="0076773B">
        <w:rPr>
          <w:lang w:val="en-US"/>
        </w:rPr>
        <w:t>)</w:t>
      </w:r>
    </w:p>
    <w:p w14:paraId="117255AF" w14:textId="701C877E" w:rsidR="0076773B" w:rsidRDefault="0076773B">
      <w:pPr>
        <w:rPr>
          <w:lang w:val="en-US"/>
        </w:rPr>
      </w:pPr>
      <w:r>
        <w:rPr>
          <w:lang w:val="en-US"/>
        </w:rPr>
        <w:t>2- Sign in (email and password)</w:t>
      </w:r>
    </w:p>
    <w:p w14:paraId="500757A1" w14:textId="3EC3E3DE" w:rsidR="00B0078D" w:rsidRDefault="0076773B" w:rsidP="00B0078D">
      <w:pPr>
        <w:rPr>
          <w:lang w:val="en-US"/>
        </w:rPr>
      </w:pPr>
      <w:r>
        <w:rPr>
          <w:lang w:val="en-US"/>
        </w:rPr>
        <w:t xml:space="preserve">3- first page is </w:t>
      </w:r>
      <w:r w:rsidR="00B0078D">
        <w:rPr>
          <w:lang w:val="en-US"/>
        </w:rPr>
        <w:t>home screen</w:t>
      </w:r>
    </w:p>
    <w:p w14:paraId="7C0991E3" w14:textId="0BDB3BE7" w:rsidR="00E40268" w:rsidRPr="00E40268" w:rsidRDefault="00E40268" w:rsidP="00E40268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For mobile (splash screen and on boarding screen)</w:t>
      </w:r>
    </w:p>
    <w:p w14:paraId="44AA3635" w14:textId="69F5F5E6" w:rsidR="00B0078D" w:rsidRDefault="00B0078D" w:rsidP="00B0078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navigation bar(avatar=&gt;</w:t>
      </w:r>
      <w:r w:rsidR="001D48B1">
        <w:rPr>
          <w:lang w:val="en-US"/>
        </w:rPr>
        <w:t xml:space="preserve"> </w:t>
      </w:r>
      <w:r>
        <w:rPr>
          <w:lang w:val="en-US"/>
        </w:rPr>
        <w:t>profile ; settings; search;conversations</w:t>
      </w:r>
      <w:r>
        <w:rPr>
          <w:lang w:val="en-US"/>
        </w:rPr>
        <w:t>; people</w:t>
      </w:r>
      <w:r w:rsidR="001D48B1">
        <w:rPr>
          <w:lang w:val="en-US"/>
        </w:rPr>
        <w:t>;settings)</w:t>
      </w:r>
    </w:p>
    <w:p w14:paraId="4BC8FDC9" w14:textId="40650DE2" w:rsidR="00B0078D" w:rsidRDefault="00B0078D" w:rsidP="00B0078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post</w:t>
      </w:r>
    </w:p>
    <w:p w14:paraId="7FD27A4E" w14:textId="6824C85F" w:rsidR="00505557" w:rsidRDefault="00505557" w:rsidP="00B0078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osts (</w:t>
      </w:r>
      <w:r w:rsidR="001D48B1">
        <w:rPr>
          <w:lang w:val="en-US"/>
        </w:rPr>
        <w:t>O</w:t>
      </w:r>
      <w:r>
        <w:rPr>
          <w:lang w:val="en-US"/>
        </w:rPr>
        <w:t>wnerAvatar, full name, date and time, postText and/or images(carousel),</w:t>
      </w:r>
      <w:r w:rsidR="002D5F00">
        <w:rPr>
          <w:lang w:val="en-US"/>
        </w:rPr>
        <w:t xml:space="preserve"> </w:t>
      </w:r>
      <w:r>
        <w:rPr>
          <w:lang w:val="en-US"/>
        </w:rPr>
        <w:t>reaction</w:t>
      </w:r>
      <w:r w:rsidR="001D48B1">
        <w:rPr>
          <w:lang w:val="en-US"/>
        </w:rPr>
        <w:t xml:space="preserve"> </w:t>
      </w:r>
      <w:r>
        <w:rPr>
          <w:lang w:val="en-US"/>
        </w:rPr>
        <w:t>(interested and message))</w:t>
      </w:r>
    </w:p>
    <w:p w14:paraId="3FC805F4" w14:textId="47BB33C7" w:rsidR="00E40268" w:rsidRDefault="00505557" w:rsidP="00E40268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ds</w:t>
      </w:r>
      <w:r w:rsidR="002D5F00">
        <w:rPr>
          <w:lang w:val="en-US"/>
        </w:rPr>
        <w:t xml:space="preserve"> </w:t>
      </w:r>
      <w:r>
        <w:rPr>
          <w:lang w:val="en-US"/>
        </w:rPr>
        <w:t>(web: fixed conatiner</w:t>
      </w:r>
      <w:r w:rsidR="00E40268">
        <w:rPr>
          <w:lang w:val="en-US"/>
        </w:rPr>
        <w:t xml:space="preserve"> at right/ mobile: at least 2 full screen ads)</w:t>
      </w:r>
    </w:p>
    <w:p w14:paraId="5C63D9AB" w14:textId="4FD58F92" w:rsidR="00E40268" w:rsidRDefault="00E40268" w:rsidP="00E40268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For web: footer (social media of binomi/contact us : project ower and codifyer</w:t>
      </w:r>
      <w:r w:rsidR="002D5F00">
        <w:rPr>
          <w:lang w:val="en-US"/>
        </w:rPr>
        <w:t>/become our partner/all rights reserved</w:t>
      </w:r>
      <w:r>
        <w:rPr>
          <w:lang w:val="en-US"/>
        </w:rPr>
        <w:t>)</w:t>
      </w:r>
    </w:p>
    <w:p w14:paraId="4EF1C448" w14:textId="329148FD" w:rsidR="002D5F00" w:rsidRDefault="002D5F00" w:rsidP="00E40268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-for mobile (sidebar: profile/logout</w:t>
      </w:r>
      <w:r w:rsidR="001D48B1">
        <w:rPr>
          <w:lang w:val="en-US"/>
        </w:rPr>
        <w:t>/web navbar and footer</w:t>
      </w:r>
      <w:r>
        <w:rPr>
          <w:lang w:val="en-US"/>
        </w:rPr>
        <w:t>)</w:t>
      </w:r>
    </w:p>
    <w:p w14:paraId="1E54B430" w14:textId="05ABD918" w:rsidR="001D48B1" w:rsidRDefault="001D48B1" w:rsidP="00E40268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rofile (same as facebook ; currenty searching? edit button=&gt; edit everything ; all his posts X to delete)</w:t>
      </w:r>
    </w:p>
    <w:p w14:paraId="2CB41F66" w14:textId="7DA5F7E8" w:rsidR="001D48B1" w:rsidRDefault="001D48B1" w:rsidP="00E40268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-settings (language, dark mode,give feedback,edit profile)</w:t>
      </w:r>
    </w:p>
    <w:p w14:paraId="63247BA9" w14:textId="01B6D0E9" w:rsidR="001D48B1" w:rsidRDefault="001D48B1" w:rsidP="00877E9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Conversation(</w:t>
      </w:r>
      <w:r w:rsidR="00877E9D">
        <w:rPr>
          <w:lang w:val="en-US"/>
        </w:rPr>
        <w:t>side bar: all messages; rest of page are a messgaes details :chat</w:t>
      </w:r>
      <w:r w:rsidRPr="00877E9D">
        <w:rPr>
          <w:lang w:val="en-US"/>
        </w:rPr>
        <w:t>)</w:t>
      </w:r>
    </w:p>
    <w:p w14:paraId="0C0E7295" w14:textId="67FB1275" w:rsidR="00877E9D" w:rsidRPr="00877E9D" w:rsidRDefault="00877E9D" w:rsidP="00877E9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Search=&gt; People (all people with isSearching==true; filter(with tags))</w:t>
      </w:r>
    </w:p>
    <w:p w14:paraId="4DB3D754" w14:textId="77777777" w:rsidR="00B0078D" w:rsidRDefault="00B0078D" w:rsidP="00B0078D">
      <w:pPr>
        <w:rPr>
          <w:lang w:val="en-US"/>
        </w:rPr>
      </w:pPr>
    </w:p>
    <w:p w14:paraId="591F4A11" w14:textId="78F35640" w:rsidR="0076773B" w:rsidRDefault="0076773B">
      <w:pPr>
        <w:rPr>
          <w:lang w:val="en-US"/>
        </w:rPr>
      </w:pPr>
      <w:r>
        <w:rPr>
          <w:lang w:val="en-US"/>
        </w:rPr>
        <w:t>Class user {</w:t>
      </w:r>
    </w:p>
    <w:p w14:paraId="0463B774" w14:textId="014944DF" w:rsidR="0076773B" w:rsidRDefault="0076773B">
      <w:pPr>
        <w:rPr>
          <w:lang w:val="en-US"/>
        </w:rPr>
      </w:pPr>
      <w:r>
        <w:rPr>
          <w:lang w:val="en-US"/>
        </w:rPr>
        <w:tab/>
        <w:t>Upside attributes;</w:t>
      </w:r>
    </w:p>
    <w:p w14:paraId="72E3D448" w14:textId="46FC6477" w:rsidR="0076773B" w:rsidRDefault="0076773B">
      <w:pPr>
        <w:rPr>
          <w:lang w:val="en-US"/>
        </w:rPr>
      </w:pPr>
      <w:r>
        <w:rPr>
          <w:lang w:val="en-US"/>
        </w:rPr>
        <w:tab/>
        <w:t>SuperUser=false;</w:t>
      </w:r>
    </w:p>
    <w:p w14:paraId="33149D37" w14:textId="4C8FF65D" w:rsidR="0076773B" w:rsidRDefault="0076773B" w:rsidP="00877E9D">
      <w:pPr>
        <w:rPr>
          <w:lang w:val="en-US"/>
        </w:rPr>
      </w:pPr>
      <w:r>
        <w:rPr>
          <w:lang w:val="en-US"/>
        </w:rPr>
        <w:tab/>
        <w:t>isSearching=true}</w:t>
      </w:r>
    </w:p>
    <w:p w14:paraId="7D21ED9E" w14:textId="22B3F91A" w:rsidR="00BB29E0" w:rsidRPr="00BB29E0" w:rsidRDefault="00BB29E0" w:rsidP="00B0078D">
      <w:pPr>
        <w:rPr>
          <w:lang w:val="en-US"/>
        </w:rPr>
      </w:pPr>
    </w:p>
    <w:sectPr w:rsidR="00BB29E0" w:rsidRPr="00BB29E0"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0B2DA1"/>
    <w:multiLevelType w:val="hybridMultilevel"/>
    <w:tmpl w:val="E42AD6C0"/>
    <w:lvl w:ilvl="0" w:tplc="AD30BB1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TC1NDE1NzYwMzdX0lEKTi0uzszPAykwrAUAOTP3GCwAAAA="/>
  </w:docVars>
  <w:rsids>
    <w:rsidRoot w:val="00816AFC"/>
    <w:rsid w:val="001D48B1"/>
    <w:rsid w:val="002D5F00"/>
    <w:rsid w:val="00505557"/>
    <w:rsid w:val="0076773B"/>
    <w:rsid w:val="00816AFC"/>
    <w:rsid w:val="00877E9D"/>
    <w:rsid w:val="008E7CF7"/>
    <w:rsid w:val="009460A9"/>
    <w:rsid w:val="00B0078D"/>
    <w:rsid w:val="00BB29E0"/>
    <w:rsid w:val="00E40268"/>
    <w:rsid w:val="00EF1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3C4A1"/>
  <w15:chartTrackingRefBased/>
  <w15:docId w15:val="{6754DF8F-5A1A-44DD-A37F-F3F1D1BB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7677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177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my Bouchiha</dc:creator>
  <cp:keywords/>
  <dc:description/>
  <cp:lastModifiedBy>Helmy Bouchiha</cp:lastModifiedBy>
  <cp:revision>2</cp:revision>
  <dcterms:created xsi:type="dcterms:W3CDTF">2021-11-03T22:03:00Z</dcterms:created>
  <dcterms:modified xsi:type="dcterms:W3CDTF">2021-11-03T23:32:00Z</dcterms:modified>
</cp:coreProperties>
</file>